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Canada</w:t>
      </w:r>
      <w:r>
        <w:t xml:space="preserve"> </w:t>
      </w:r>
      <w:r>
        <w:t xml:space="preserve">Montrea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hotographer position at [Company Name] in Canada Montreal. As a passionate and experienced photographer, I am eager to contribute my creative vision, technical expertise, and dedication to capturing moments that resonate with authenticity and emotion. My journey as a Photographer has been deeply rooted in the vibrant cultural tapestry of Canada Montreal, where I have honed my skills while embracing the unique storytelling opportunities this dynamic city offers.</w:t>
      </w:r>
    </w:p>
    <w:p>
      <w:pPr>
        <w:pStyle w:val="BodyText"/>
      </w:pPr>
      <w:r>
        <w:t xml:space="preserve">With over [X years] of experience in photography, I have developed a keen eye for detail and an unwavering commitment to excellence. Whether photographing people, landscapes, or events, I strive to create images that not only meet but exceed expectations. My work as a Photographer has taken me across Canada Montreal, from the bustling streets of downtown to the serene beauty of Mount Royal Park. Each location presents a new challenge and an opportunity to push creative boundaries while maintaining a deep respect for the subject matter.</w:t>
      </w:r>
    </w:p>
    <w:p>
      <w:pPr>
        <w:pStyle w:val="BodyText"/>
      </w:pPr>
      <w:r>
        <w:t xml:space="preserve">What sets me apart as a Photographer is my ability to blend technical precision with artistic intuition. I am proficient in using industry-standard equipment, from high-end DSLR cameras to advanced lighting setups, ensuring that every shot is captured with clarity and depth. My portfolio reflects a diverse range of projects, including portrait sessions, commercial photography for local businesses in Canada Montreal, and event coverage for community festivals and cultural gatherings. These experiences have taught me the importance of adaptability and client collaboration—essential qualities for any Photographer working in a fast-paced environment like Canada Montreal.</w:t>
      </w:r>
    </w:p>
    <w:p>
      <w:pPr>
        <w:pStyle w:val="BodyText"/>
      </w:pPr>
      <w:r>
        <w:t xml:space="preserve">One of my proudest achievements as a Photographer was collaborating with [Local Business/Event Name] in Canada Montreal to document their annual cultural showcase. This project required not only technical expertise but also an understanding of the event's significance to the community. By capturing candid moments and vibrant details, I was able to create a visual narrative that highlighted the richness of Montreal's multicultural heritage. Such experiences reinforce my belief that photography is more than just capturing images—it’s about preserving stories and fostering connections.</w:t>
      </w:r>
    </w:p>
    <w:p>
      <w:pPr>
        <w:pStyle w:val="BodyText"/>
      </w:pPr>
      <w:r>
        <w:t xml:space="preserve">As a Photographer in Canada Montreal, I have also embraced the challenges of working in a city known for its diversity and artistic energy. The ever-changing urban landscape, from the historic districts of Old Montreal to the modern art galleries in Griffintown, provides endless inspiration. I am particularly drawn to photographing the interplay of light and shadow in urban settings, a skill that has been refined through countless hours spent exploring the city's hidden gems. This deep connection to Canada Montreal fuels my creativity and ensures that every project I undertake is infused with local character and authenticity.</w:t>
      </w:r>
    </w:p>
    <w:p>
      <w:pPr>
        <w:pStyle w:val="BodyText"/>
      </w:pPr>
      <w:r>
        <w:t xml:space="preserve">What excites me most about the opportunity at [Company Name] is the chance to contribute to a team that values innovation and quality. I am confident that my background as a Photographer, combined with my passion for storytelling through imagery, aligns perfectly with your mission. I am particularly impressed by [Company Name]'s commitment to [specific project or value mentioned in the job posting], and I would be thrilled to bring my unique perspective to your team.</w:t>
      </w:r>
    </w:p>
    <w:p>
      <w:pPr>
        <w:pStyle w:val="BodyText"/>
      </w:pPr>
      <w:r>
        <w:t xml:space="preserve">My approach as a Photographer is rooted in collaboration, integrity, and a relentless pursuit of excellence. I take pride in building trust with clients and ensuring that their vision is brought to life through every frame. Whether working on a large-scale commercial project or an intimate portrait session, I prioritize clear communication and attention to detail. This dedication has earned me a reputation as a reliable and creative Photographer in Canada Montreal, where word-of-mouth referrals often lead to new opportunities.</w:t>
      </w:r>
    </w:p>
    <w:p>
      <w:pPr>
        <w:pStyle w:val="BodyText"/>
      </w:pPr>
      <w:r>
        <w:t xml:space="preserve">As you review my application, I hope you will see the value I can bring to your organization. My portfolio, available at [website link], showcases my work in Canada Montreal and demonstrates my ability to deliver high-quality results under tight deadlines. I would welcome the opportunity to discuss how my skills as a Photographer can contribute to your team’s success. Please feel free to contact me at [phone number] or [email address] at your earliest convenience.</w:t>
      </w:r>
    </w:p>
    <w:p>
      <w:pPr>
        <w:pStyle w:val="BodyText"/>
      </w:pPr>
      <w:r>
        <w:t xml:space="preserve">Thank you for considering my application. I look forward to the possibility of contributing my talents as a Photographer in Canada Montreal and helping [Company Name] achieve its creative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 Canada Montreal</dc:title>
  <dc:creator/>
  <dc:language>en</dc:language>
  <cp:keywords/>
  <dcterms:created xsi:type="dcterms:W3CDTF">2026-07-23T12:05:17Z</dcterms:created>
  <dcterms:modified xsi:type="dcterms:W3CDTF">2026-07-23T12:05:17Z</dcterms:modified>
</cp:coreProperties>
</file>

<file path=docProps/custom.xml><?xml version="1.0" encoding="utf-8"?>
<Properties xmlns="http://schemas.openxmlformats.org/officeDocument/2006/custom-properties" xmlns:vt="http://schemas.openxmlformats.org/officeDocument/2006/docPropsVTypes"/>
</file>